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科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61762D23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7</w:t>
      </w:r>
      <w:r w:rsidR="00115379" w:rsidRPr="00CF7B10">
        <w:rPr>
          <w:rFonts w:ascii="微软雅黑" w:eastAsia="微软雅黑" w:hAnsi="微软雅黑" w:hint="eastAsia"/>
          <w:sz w:val="18"/>
          <w:szCs w:val="18"/>
          <w:u w:val="thick"/>
          <w:lang w:val="en-AU" w:eastAsia="zh-CN"/>
        </w:rPr>
        <w:t xml:space="preserve"> &amp;</w:t>
      </w:r>
      <w:r w:rsidR="00115379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 xml:space="preserve"> 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8 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Honours 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44B54538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8项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7896449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华人民国和国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无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52293544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, 2020, 9(6): pp 71-83. doi: 10.12146/j.issn.2095-3135.20200901001</w:t>
      </w:r>
    </w:p>
    <w:p w14:paraId="470D435E" w14:textId="67423EBC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23F9DD9B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Huaxiao Rao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)</w:t>
      </w:r>
    </w:p>
    <w:p w14:paraId="3B78C9F7" w14:textId="2E567B82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 w:hint="eastAsia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9CF303C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已提交）</w:t>
      </w:r>
    </w:p>
    <w:p w14:paraId="2D34D9A3" w14:textId="1816DCD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已提交）</w:t>
      </w:r>
    </w:p>
    <w:p w14:paraId="402413EE" w14:textId="7EE7BAAB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297B1FA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3A65D26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97143D8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04E230A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0BBD7" w14:textId="77777777" w:rsidR="00BE69DD" w:rsidRDefault="00BE69DD" w:rsidP="00950AB5">
      <w:pPr>
        <w:spacing w:before="0" w:after="0"/>
      </w:pPr>
      <w:r>
        <w:separator/>
      </w:r>
    </w:p>
  </w:endnote>
  <w:endnote w:type="continuationSeparator" w:id="0">
    <w:p w14:paraId="12C171E5" w14:textId="77777777" w:rsidR="00BE69DD" w:rsidRDefault="00BE69DD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CEC47F" w14:textId="77777777" w:rsidR="00BE69DD" w:rsidRDefault="00BE69DD" w:rsidP="00950AB5">
      <w:pPr>
        <w:spacing w:before="0" w:after="0"/>
      </w:pPr>
      <w:r>
        <w:separator/>
      </w:r>
    </w:p>
  </w:footnote>
  <w:footnote w:type="continuationSeparator" w:id="0">
    <w:p w14:paraId="31CF10CF" w14:textId="77777777" w:rsidR="00BE69DD" w:rsidRDefault="00BE69DD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OjWgCTyxWJ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4</TotalTime>
  <Pages>3</Pages>
  <Words>1848</Words>
  <Characters>3402</Characters>
  <Application>Microsoft Office Word</Application>
  <DocSecurity>0</DocSecurity>
  <Lines>81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82</cp:revision>
  <cp:lastPrinted>2019-11-28T08:50:00Z</cp:lastPrinted>
  <dcterms:created xsi:type="dcterms:W3CDTF">2018-09-04T11:52:00Z</dcterms:created>
  <dcterms:modified xsi:type="dcterms:W3CDTF">2020-12-22T04:39:00Z</dcterms:modified>
</cp:coreProperties>
</file>